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E970A3C" w14:textId="77777777" w:rsidR="00572EA1" w:rsidRDefault="00033A5A" w:rsidP="00033A5A">
      <w:pPr>
        <w:shd w:val="clear" w:color="auto" w:fill="FFFFFF" w:themeFill="background1"/>
        <w:spacing w:after="20" w:line="240" w:lineRule="auto"/>
        <w:rPr>
          <w:b/>
          <w:bCs/>
        </w:rPr>
      </w:pPr>
      <w:r w:rsidRPr="00033A5A">
        <w:rPr>
          <w:b/>
          <w:bCs/>
          <w:noProof/>
          <w:lang w:val="en-US" w:eastAsia="en-US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41CADAD2" wp14:editId="3F780724">
                <wp:simplePos x="0" y="0"/>
                <wp:positionH relativeFrom="column">
                  <wp:posOffset>9525</wp:posOffset>
                </wp:positionH>
                <wp:positionV relativeFrom="paragraph">
                  <wp:posOffset>180340</wp:posOffset>
                </wp:positionV>
                <wp:extent cx="3983990" cy="728345"/>
                <wp:effectExtent l="0" t="0" r="16510" b="1460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983990" cy="728345"/>
                        </a:xfrm>
                        <a:prstGeom prst="rect">
                          <a:avLst/>
                        </a:prstGeom>
                        <a:solidFill>
                          <a:schemeClr val="tx1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0E27FEF" w14:textId="085CA1F2" w:rsidR="00CA6912" w:rsidRDefault="00CA6912" w:rsidP="00033A5A">
                            <w:pPr>
                              <w:shd w:val="clear" w:color="auto" w:fill="000000" w:themeFill="text1"/>
                              <w:spacing w:after="20" w:line="240" w:lineRule="auto"/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FIT3182-FIT5148 Assignment</w:t>
                            </w:r>
                          </w:p>
                          <w:p w14:paraId="7C9C19F7" w14:textId="1FFFBC2B" w:rsidR="00033A5A" w:rsidRPr="00572EA1" w:rsidRDefault="00033A5A" w:rsidP="00033A5A">
                            <w:pPr>
                              <w:shd w:val="clear" w:color="auto" w:fill="000000" w:themeFill="text1"/>
                              <w:spacing w:after="20" w:line="240" w:lineRule="auto"/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572EA1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Contribution Declaration Form</w:t>
                            </w:r>
                          </w:p>
                          <w:p w14:paraId="0B9D1F15" w14:textId="77777777" w:rsidR="00033A5A" w:rsidRDefault="00033A5A" w:rsidP="00033A5A">
                            <w:pPr>
                              <w:shd w:val="clear" w:color="auto" w:fill="000000" w:themeFill="text1"/>
                            </w:pPr>
                            <w:r w:rsidRPr="00572EA1">
                              <w:rPr>
                                <w:b/>
                                <w:bCs/>
                              </w:rPr>
                              <w:t>(to be completed by all</w:t>
                            </w:r>
                            <w:r w:rsidRPr="00033A5A">
                              <w:rPr>
                                <w:b/>
                                <w:bCs/>
                              </w:rPr>
                              <w:t xml:space="preserve"> </w:t>
                            </w:r>
                            <w:r w:rsidRPr="00572EA1">
                              <w:rPr>
                                <w:b/>
                                <w:bCs/>
                              </w:rPr>
                              <w:t>team members</w:t>
                            </w:r>
                            <w:r>
                              <w:rPr>
                                <w:b/>
                                <w:bCs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type w14:anchorId="41CADAD2" id="_x0000_t202" coordsize="21600,21600" o:spt="202" path="m,l,21600r21600,l21600,xe">
                <v:stroke joinstyle="miter"/>
                <v:path gradientshapeok="t" o:connecttype="rect"/>
              </v:shapetype>
              <v:shape id="_x0000_s1026" type="#_x0000_t202" style="position:absolute;margin-left:.75pt;margin-top:14.2pt;width:313.7pt;height:57.3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" fillcolor="black [3213]" strokecolor="white [3212]">
                <v:textbox>
                  <w:txbxContent>
                    <w:p w14:paraId="30E27FEF" w14:textId="085CA1F2" w:rsidR="00CA6912" w:rsidRDefault="00CA6912" w:rsidP="00033A5A">
                      <w:pPr>
                        <w:shd w:val="clear" w:color="auto" w:fill="000000" w:themeFill="text1"/>
                        <w:spacing w:after="20" w:line="240" w:lineRule="auto"/>
                        <w:rPr>
                          <w:b/>
                          <w:bCs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bCs/>
                          <w:sz w:val="28"/>
                          <w:szCs w:val="28"/>
                        </w:rPr>
                        <w:t>FIT3182-FIT5148 Assignment</w:t>
                      </w:r>
                    </w:p>
                    <w:p w14:paraId="7C9C19F7" w14:textId="1FFFBC2B" w:rsidR="00033A5A" w:rsidRPr="00572EA1" w:rsidRDefault="00033A5A" w:rsidP="00033A5A">
                      <w:pPr>
                        <w:shd w:val="clear" w:color="auto" w:fill="000000" w:themeFill="text1"/>
                        <w:spacing w:after="20" w:line="240" w:lineRule="auto"/>
                        <w:rPr>
                          <w:b/>
                          <w:bCs/>
                          <w:sz w:val="28"/>
                          <w:szCs w:val="28"/>
                        </w:rPr>
                      </w:pPr>
                      <w:r w:rsidRPr="00572EA1">
                        <w:rPr>
                          <w:b/>
                          <w:bCs/>
                          <w:sz w:val="28"/>
                          <w:szCs w:val="28"/>
                        </w:rPr>
                        <w:t>Contribution Declaration Form</w:t>
                      </w:r>
                    </w:p>
                    <w:p w14:paraId="0B9D1F15" w14:textId="77777777" w:rsidR="00033A5A" w:rsidRDefault="00033A5A" w:rsidP="00033A5A">
                      <w:pPr>
                        <w:shd w:val="clear" w:color="auto" w:fill="000000" w:themeFill="text1"/>
                      </w:pPr>
                      <w:r w:rsidRPr="00572EA1">
                        <w:rPr>
                          <w:b/>
                          <w:bCs/>
                        </w:rPr>
                        <w:t>(to be completed by all</w:t>
                      </w:r>
                      <w:r w:rsidRPr="00033A5A">
                        <w:rPr>
                          <w:b/>
                          <w:bCs/>
                        </w:rPr>
                        <w:t xml:space="preserve"> </w:t>
                      </w:r>
                      <w:r w:rsidRPr="00572EA1">
                        <w:rPr>
                          <w:b/>
                          <w:bCs/>
                        </w:rPr>
                        <w:t>team members</w:t>
                      </w:r>
                      <w:r>
                        <w:rPr>
                          <w:b/>
                          <w:bCs/>
                        </w:rPr>
                        <w:t>)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572EA1" w:rsidRPr="00572EA1">
        <w:rPr>
          <w:b/>
          <w:bCs/>
        </w:rPr>
        <w:t xml:space="preserve"> </w:t>
      </w:r>
    </w:p>
    <w:p w14:paraId="63708061" w14:textId="77777777" w:rsidR="00033A5A" w:rsidRDefault="00033A5A" w:rsidP="00033A5A">
      <w:pPr>
        <w:shd w:val="clear" w:color="auto" w:fill="FFFFFF" w:themeFill="background1"/>
        <w:spacing w:after="20" w:line="240" w:lineRule="auto"/>
        <w:rPr>
          <w:b/>
          <w:bCs/>
        </w:rPr>
      </w:pPr>
    </w:p>
    <w:p w14:paraId="6DF9E83F" w14:textId="77777777" w:rsidR="00033A5A" w:rsidRDefault="00033A5A" w:rsidP="00033A5A">
      <w:pPr>
        <w:shd w:val="clear" w:color="auto" w:fill="FFFFFF" w:themeFill="background1"/>
        <w:spacing w:after="20" w:line="240" w:lineRule="auto"/>
        <w:rPr>
          <w:b/>
          <w:bCs/>
        </w:rPr>
      </w:pPr>
    </w:p>
    <w:p w14:paraId="274F9F04" w14:textId="77777777" w:rsidR="00033A5A" w:rsidRDefault="00033A5A" w:rsidP="00033A5A">
      <w:pPr>
        <w:shd w:val="clear" w:color="auto" w:fill="FFFFFF" w:themeFill="background1"/>
        <w:spacing w:after="20" w:line="240" w:lineRule="auto"/>
        <w:rPr>
          <w:b/>
          <w:bCs/>
        </w:rPr>
      </w:pPr>
    </w:p>
    <w:p w14:paraId="7D513956" w14:textId="77777777" w:rsidR="00461ED6" w:rsidRDefault="00461ED6" w:rsidP="00033A5A">
      <w:pPr>
        <w:shd w:val="clear" w:color="auto" w:fill="FFFFFF" w:themeFill="background1"/>
        <w:spacing w:after="20" w:line="240" w:lineRule="auto"/>
        <w:rPr>
          <w:b/>
          <w:bCs/>
        </w:rPr>
      </w:pPr>
    </w:p>
    <w:p w14:paraId="2D8265A1" w14:textId="77777777" w:rsidR="00461ED6" w:rsidRDefault="00461ED6" w:rsidP="00033A5A">
      <w:pPr>
        <w:shd w:val="clear" w:color="auto" w:fill="FFFFFF" w:themeFill="background1"/>
        <w:spacing w:after="20" w:line="240" w:lineRule="auto"/>
        <w:rPr>
          <w:b/>
          <w:bCs/>
        </w:rPr>
      </w:pPr>
    </w:p>
    <w:p w14:paraId="3286C8DA" w14:textId="301194B3" w:rsidR="00033A5A" w:rsidRDefault="00033A5A" w:rsidP="00033A5A">
      <w:pPr>
        <w:shd w:val="clear" w:color="auto" w:fill="FFFFFF" w:themeFill="background1"/>
        <w:spacing w:after="20" w:line="240" w:lineRule="auto"/>
        <w:rPr>
          <w:b/>
          <w:bCs/>
        </w:rPr>
      </w:pPr>
      <w:r>
        <w:rPr>
          <w:b/>
          <w:bCs/>
        </w:rPr>
        <w:t xml:space="preserve">Please fill in the form with the contribution from each student towards the assignment. </w:t>
      </w:r>
    </w:p>
    <w:p w14:paraId="77D43460" w14:textId="77777777" w:rsidR="00033A5A" w:rsidRDefault="00033A5A" w:rsidP="00033A5A">
      <w:pPr>
        <w:shd w:val="clear" w:color="auto" w:fill="FFFFFF" w:themeFill="background1"/>
        <w:spacing w:after="20" w:line="240" w:lineRule="auto"/>
        <w:rPr>
          <w:b/>
          <w:bCs/>
        </w:rPr>
      </w:pPr>
    </w:p>
    <w:p w14:paraId="22EA3745" w14:textId="77777777" w:rsidR="00033A5A" w:rsidRDefault="00033A5A" w:rsidP="00033A5A">
      <w:pPr>
        <w:shd w:val="clear" w:color="auto" w:fill="000000" w:themeFill="text1"/>
        <w:spacing w:after="20" w:line="240" w:lineRule="auto"/>
        <w:rPr>
          <w:b/>
          <w:bCs/>
        </w:rPr>
      </w:pPr>
      <w:r>
        <w:rPr>
          <w:b/>
          <w:bCs/>
        </w:rPr>
        <w:t>1 NAME AND CONTRIBUTION DETAILS</w:t>
      </w:r>
    </w:p>
    <w:p w14:paraId="0E57173B" w14:textId="77777777" w:rsidR="00033A5A" w:rsidRPr="00572EA1" w:rsidRDefault="00033A5A" w:rsidP="00033A5A">
      <w:pPr>
        <w:shd w:val="clear" w:color="auto" w:fill="FFFFFF" w:themeFill="background1"/>
        <w:spacing w:after="20" w:line="240" w:lineRule="auto"/>
        <w:rPr>
          <w:b/>
          <w:bCs/>
        </w:rPr>
      </w:pPr>
    </w:p>
    <w:tbl>
      <w:tblPr>
        <w:tblStyle w:val="GridTable6Colorful"/>
        <w:tblW w:w="0" w:type="auto"/>
        <w:tblLook w:val="04A0" w:firstRow="1" w:lastRow="0" w:firstColumn="1" w:lastColumn="0" w:noHBand="0" w:noVBand="1"/>
      </w:tblPr>
      <w:tblGrid>
        <w:gridCol w:w="1233"/>
        <w:gridCol w:w="3245"/>
        <w:gridCol w:w="1591"/>
        <w:gridCol w:w="2947"/>
      </w:tblGrid>
      <w:tr w:rsidR="00C12EA7" w14:paraId="73C14D42" w14:textId="76B2F113" w:rsidTr="007D3EA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33" w:type="dxa"/>
          </w:tcPr>
          <w:p w14:paraId="3E22D8A6" w14:textId="77777777" w:rsidR="00C12EA7" w:rsidRDefault="00C12EA7">
            <w:r>
              <w:t>Student ID</w:t>
            </w:r>
          </w:p>
        </w:tc>
        <w:tc>
          <w:tcPr>
            <w:tcW w:w="3245" w:type="dxa"/>
          </w:tcPr>
          <w:p w14:paraId="59DE2435" w14:textId="77777777" w:rsidR="00C12EA7" w:rsidRDefault="00C12EA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Student Name</w:t>
            </w:r>
          </w:p>
        </w:tc>
        <w:tc>
          <w:tcPr>
            <w:tcW w:w="1591" w:type="dxa"/>
          </w:tcPr>
          <w:p w14:paraId="3A1FDF2B" w14:textId="23CCA8C7" w:rsidR="00C12EA7" w:rsidRDefault="00C12EA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ntribution %</w:t>
            </w:r>
          </w:p>
        </w:tc>
        <w:tc>
          <w:tcPr>
            <w:tcW w:w="2947" w:type="dxa"/>
          </w:tcPr>
          <w:p w14:paraId="49D74EF4" w14:textId="673F573E" w:rsidR="00C12EA7" w:rsidRDefault="00C12EA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ntribution Details</w:t>
            </w:r>
          </w:p>
        </w:tc>
      </w:tr>
      <w:tr w:rsidR="00C12EA7" w14:paraId="73F634E9" w14:textId="63FCB397" w:rsidTr="007D3E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33" w:type="dxa"/>
          </w:tcPr>
          <w:p w14:paraId="59BDD89B" w14:textId="62FFCFE4" w:rsidR="00C12EA7" w:rsidRDefault="009278C5">
            <w:r>
              <w:t>27477436</w:t>
            </w:r>
          </w:p>
        </w:tc>
        <w:tc>
          <w:tcPr>
            <w:tcW w:w="3245" w:type="dxa"/>
          </w:tcPr>
          <w:p w14:paraId="632BA76B" w14:textId="0AD7435C" w:rsidR="00C12EA7" w:rsidRDefault="009278C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TASIN ARYAN</w:t>
            </w:r>
          </w:p>
        </w:tc>
        <w:tc>
          <w:tcPr>
            <w:tcW w:w="1591" w:type="dxa"/>
          </w:tcPr>
          <w:p w14:paraId="1CC2B068" w14:textId="7F3FD89D" w:rsidR="00C12EA7" w:rsidRDefault="009278C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50%</w:t>
            </w:r>
          </w:p>
        </w:tc>
        <w:tc>
          <w:tcPr>
            <w:tcW w:w="2947" w:type="dxa"/>
          </w:tcPr>
          <w:p w14:paraId="70829699" w14:textId="784498A3" w:rsidR="00C12EA7" w:rsidRDefault="009278C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Part-A-1.1, 2.1</w:t>
            </w:r>
            <w:r w:rsidR="00354DF8">
              <w:t>,2.2(a,c,e)</w:t>
            </w:r>
            <w:r>
              <w:t>, Part-B-1(a,b,c,d), Task-2.1</w:t>
            </w:r>
          </w:p>
        </w:tc>
      </w:tr>
      <w:tr w:rsidR="00C12EA7" w14:paraId="5631D02E" w14:textId="5CD85741" w:rsidTr="007D3E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33" w:type="dxa"/>
          </w:tcPr>
          <w:p w14:paraId="4758B226" w14:textId="64EA9643" w:rsidR="00C12EA7" w:rsidRDefault="009278C5">
            <w:r>
              <w:t>27502333</w:t>
            </w:r>
          </w:p>
        </w:tc>
        <w:tc>
          <w:tcPr>
            <w:tcW w:w="3245" w:type="dxa"/>
          </w:tcPr>
          <w:p w14:paraId="30B73E09" w14:textId="16937537" w:rsidR="00C12EA7" w:rsidRDefault="009278C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HUSSAIN SADIQ ABUWALA</w:t>
            </w:r>
          </w:p>
        </w:tc>
        <w:tc>
          <w:tcPr>
            <w:tcW w:w="1591" w:type="dxa"/>
          </w:tcPr>
          <w:p w14:paraId="00D3BE22" w14:textId="450679C0" w:rsidR="00C12EA7" w:rsidRDefault="007D3EA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0%</w:t>
            </w:r>
          </w:p>
        </w:tc>
        <w:tc>
          <w:tcPr>
            <w:tcW w:w="2947" w:type="dxa"/>
          </w:tcPr>
          <w:p w14:paraId="72983333" w14:textId="5200C0B6" w:rsidR="00C12EA7" w:rsidRDefault="007D3EA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art-A-</w:t>
            </w:r>
            <w:r w:rsidR="00354DF8">
              <w:t xml:space="preserve">1.1, </w:t>
            </w:r>
            <w:bookmarkStart w:id="0" w:name="_GoBack"/>
            <w:bookmarkEnd w:id="0"/>
            <w:r>
              <w:t>2.2</w:t>
            </w:r>
            <w:r w:rsidR="00354DF8">
              <w:t>(b,d,f,g)</w:t>
            </w:r>
            <w:r>
              <w:t>, Part-B-</w:t>
            </w:r>
            <w:r>
              <w:t>1(a,b,c,d),</w:t>
            </w:r>
            <w:r>
              <w:t>Task-2.2,2.3</w:t>
            </w:r>
          </w:p>
        </w:tc>
      </w:tr>
    </w:tbl>
    <w:p w14:paraId="5EE97685" w14:textId="77777777" w:rsidR="00BF613F" w:rsidRDefault="00BF613F">
      <w:pPr>
        <w:rPr>
          <w:i/>
          <w:iCs/>
        </w:rPr>
      </w:pPr>
    </w:p>
    <w:p w14:paraId="5D3354A0" w14:textId="2B0E2244" w:rsidR="00C12EA7" w:rsidRPr="00C12EA7" w:rsidRDefault="00C12EA7">
      <w:pPr>
        <w:rPr>
          <w:i/>
          <w:iCs/>
        </w:rPr>
      </w:pPr>
      <w:r w:rsidRPr="00C12EA7">
        <w:rPr>
          <w:i/>
          <w:iCs/>
        </w:rPr>
        <w:t xml:space="preserve"> Sample Contribution percentage and details:</w:t>
      </w:r>
    </w:p>
    <w:p w14:paraId="6B14A1F3" w14:textId="45140461" w:rsidR="00C12EA7" w:rsidRPr="00C12EA7" w:rsidRDefault="00C12EA7" w:rsidP="00C12EA7">
      <w:pPr>
        <w:pStyle w:val="ListParagraph"/>
        <w:numPr>
          <w:ilvl w:val="0"/>
          <w:numId w:val="2"/>
        </w:numPr>
        <w:rPr>
          <w:i/>
          <w:iCs/>
        </w:rPr>
      </w:pPr>
      <w:r w:rsidRPr="00C12EA7">
        <w:rPr>
          <w:i/>
          <w:iCs/>
        </w:rPr>
        <w:t xml:space="preserve">Student </w:t>
      </w:r>
      <w:r w:rsidR="00A37C8B">
        <w:rPr>
          <w:i/>
          <w:iCs/>
        </w:rPr>
        <w:t>I</w:t>
      </w:r>
    </w:p>
    <w:p w14:paraId="3E15026C" w14:textId="555A6D01" w:rsidR="00C12EA7" w:rsidRPr="00C12EA7" w:rsidRDefault="00C12EA7" w:rsidP="00C12EA7">
      <w:pPr>
        <w:pStyle w:val="ListParagraph"/>
        <w:numPr>
          <w:ilvl w:val="1"/>
          <w:numId w:val="2"/>
        </w:numPr>
        <w:rPr>
          <w:i/>
          <w:iCs/>
        </w:rPr>
      </w:pPr>
      <w:r w:rsidRPr="00C12EA7">
        <w:rPr>
          <w:i/>
          <w:iCs/>
        </w:rPr>
        <w:t xml:space="preserve">Contribution </w:t>
      </w:r>
      <w:r w:rsidR="002B078D">
        <w:rPr>
          <w:i/>
          <w:iCs/>
        </w:rPr>
        <w:t>%</w:t>
      </w:r>
      <w:r w:rsidRPr="00C12EA7">
        <w:rPr>
          <w:i/>
          <w:iCs/>
        </w:rPr>
        <w:t>: 50%</w:t>
      </w:r>
    </w:p>
    <w:p w14:paraId="3FF45AF2" w14:textId="31274A52" w:rsidR="00C12EA7" w:rsidRPr="00C12EA7" w:rsidRDefault="00C12EA7" w:rsidP="00C12EA7">
      <w:pPr>
        <w:pStyle w:val="ListParagraph"/>
        <w:numPr>
          <w:ilvl w:val="1"/>
          <w:numId w:val="2"/>
        </w:numPr>
        <w:rPr>
          <w:i/>
          <w:iCs/>
        </w:rPr>
      </w:pPr>
      <w:r w:rsidRPr="00C12EA7">
        <w:rPr>
          <w:i/>
          <w:iCs/>
        </w:rPr>
        <w:t>Contribution Details: Part A, Part B –</w:t>
      </w:r>
      <w:r w:rsidR="00524E48">
        <w:rPr>
          <w:i/>
          <w:iCs/>
        </w:rPr>
        <w:t xml:space="preserve">Task </w:t>
      </w:r>
      <w:r w:rsidR="00FD2712">
        <w:rPr>
          <w:i/>
          <w:iCs/>
        </w:rPr>
        <w:t xml:space="preserve">1, </w:t>
      </w:r>
      <w:r w:rsidR="00FD2712" w:rsidRPr="00C12EA7">
        <w:rPr>
          <w:i/>
          <w:iCs/>
        </w:rPr>
        <w:t>Event</w:t>
      </w:r>
      <w:r w:rsidRPr="00C12EA7">
        <w:rPr>
          <w:i/>
          <w:iCs/>
        </w:rPr>
        <w:t xml:space="preserve"> Producers</w:t>
      </w:r>
    </w:p>
    <w:p w14:paraId="161B7585" w14:textId="712F6AF5" w:rsidR="00C12EA7" w:rsidRPr="00C12EA7" w:rsidRDefault="00C12EA7" w:rsidP="00C12EA7">
      <w:pPr>
        <w:pStyle w:val="ListParagraph"/>
        <w:numPr>
          <w:ilvl w:val="0"/>
          <w:numId w:val="2"/>
        </w:numPr>
        <w:rPr>
          <w:i/>
          <w:iCs/>
        </w:rPr>
      </w:pPr>
      <w:r w:rsidRPr="00C12EA7">
        <w:rPr>
          <w:i/>
          <w:iCs/>
        </w:rPr>
        <w:t xml:space="preserve">Student </w:t>
      </w:r>
      <w:r w:rsidR="00A37C8B">
        <w:rPr>
          <w:i/>
          <w:iCs/>
        </w:rPr>
        <w:t>II</w:t>
      </w:r>
    </w:p>
    <w:p w14:paraId="5B7ADA63" w14:textId="78069D62" w:rsidR="00C12EA7" w:rsidRPr="00C12EA7" w:rsidRDefault="00C12EA7" w:rsidP="00C12EA7">
      <w:pPr>
        <w:pStyle w:val="ListParagraph"/>
        <w:numPr>
          <w:ilvl w:val="1"/>
          <w:numId w:val="2"/>
        </w:numPr>
        <w:rPr>
          <w:i/>
          <w:iCs/>
        </w:rPr>
      </w:pPr>
      <w:r w:rsidRPr="00C12EA7">
        <w:rPr>
          <w:i/>
          <w:iCs/>
        </w:rPr>
        <w:t xml:space="preserve">Contribution </w:t>
      </w:r>
      <w:r w:rsidR="002B078D">
        <w:rPr>
          <w:i/>
          <w:iCs/>
        </w:rPr>
        <w:t>%</w:t>
      </w:r>
      <w:r w:rsidRPr="00C12EA7">
        <w:rPr>
          <w:i/>
          <w:iCs/>
        </w:rPr>
        <w:t>: 50%</w:t>
      </w:r>
    </w:p>
    <w:p w14:paraId="1318F91C" w14:textId="32FFF1E1" w:rsidR="00C12EA7" w:rsidRDefault="00C12EA7" w:rsidP="00C12EA7">
      <w:pPr>
        <w:pStyle w:val="ListParagraph"/>
        <w:numPr>
          <w:ilvl w:val="1"/>
          <w:numId w:val="2"/>
        </w:numPr>
        <w:rPr>
          <w:i/>
          <w:iCs/>
        </w:rPr>
      </w:pPr>
      <w:r w:rsidRPr="00C12EA7">
        <w:rPr>
          <w:i/>
          <w:iCs/>
        </w:rPr>
        <w:t xml:space="preserve">Contribution Details: Part B – </w:t>
      </w:r>
      <w:r w:rsidR="00AB571F">
        <w:rPr>
          <w:i/>
          <w:iCs/>
        </w:rPr>
        <w:t xml:space="preserve">Tasks 1&amp; 2, </w:t>
      </w:r>
      <w:r w:rsidRPr="00C12EA7">
        <w:rPr>
          <w:i/>
          <w:iCs/>
        </w:rPr>
        <w:t>Streaming Application &amp; Data Visualization</w:t>
      </w:r>
    </w:p>
    <w:p w14:paraId="6216527B" w14:textId="74D7708F" w:rsidR="008A2517" w:rsidRPr="008A2517" w:rsidRDefault="00DC5E12" w:rsidP="008A2517">
      <w:pPr>
        <w:rPr>
          <w:i/>
          <w:iCs/>
        </w:rPr>
      </w:pPr>
      <w:r>
        <w:rPr>
          <w:i/>
          <w:iCs/>
        </w:rPr>
        <w:t xml:space="preserve">Note: </w:t>
      </w:r>
      <w:r w:rsidR="008A2517">
        <w:rPr>
          <w:i/>
          <w:iCs/>
        </w:rPr>
        <w:t>If two students worked on a same task together, both students can mention this task in the aforementioned column.</w:t>
      </w:r>
    </w:p>
    <w:p w14:paraId="5E9FBB13" w14:textId="77777777" w:rsidR="00572EA1" w:rsidRDefault="00033A5A" w:rsidP="00033A5A">
      <w:pPr>
        <w:shd w:val="clear" w:color="auto" w:fill="000000" w:themeFill="text1"/>
        <w:spacing w:after="20"/>
        <w:rPr>
          <w:b/>
          <w:bCs/>
        </w:rPr>
      </w:pPr>
      <w:r w:rsidRPr="00033A5A">
        <w:rPr>
          <w:b/>
          <w:bCs/>
        </w:rPr>
        <w:t>2 DECLARATION</w:t>
      </w:r>
    </w:p>
    <w:p w14:paraId="30D8B06E" w14:textId="77777777" w:rsidR="00033A5A" w:rsidRDefault="00033A5A" w:rsidP="00033A5A">
      <w:pPr>
        <w:shd w:val="clear" w:color="auto" w:fill="FFFFFF" w:themeFill="background1"/>
        <w:spacing w:after="20"/>
        <w:rPr>
          <w:b/>
          <w:bCs/>
        </w:rPr>
      </w:pPr>
    </w:p>
    <w:p w14:paraId="03F52E5A" w14:textId="77777777" w:rsidR="00033A5A" w:rsidRDefault="00033A5A" w:rsidP="00033A5A">
      <w:pPr>
        <w:shd w:val="clear" w:color="auto" w:fill="FFFFFF" w:themeFill="background1"/>
        <w:spacing w:after="20"/>
        <w:rPr>
          <w:b/>
          <w:bCs/>
        </w:rPr>
      </w:pPr>
      <w:r>
        <w:rPr>
          <w:b/>
          <w:bCs/>
        </w:rPr>
        <w:t>We declare that:</w:t>
      </w:r>
    </w:p>
    <w:p w14:paraId="6FFFE39F" w14:textId="77777777" w:rsidR="00033A5A" w:rsidRPr="00033A5A" w:rsidRDefault="00033A5A" w:rsidP="00033A5A">
      <w:pPr>
        <w:pStyle w:val="ListParagraph"/>
        <w:numPr>
          <w:ilvl w:val="0"/>
          <w:numId w:val="1"/>
        </w:numPr>
        <w:shd w:val="clear" w:color="auto" w:fill="FFFFFF" w:themeFill="background1"/>
        <w:spacing w:after="20"/>
        <w:rPr>
          <w:b/>
          <w:bCs/>
        </w:rPr>
      </w:pPr>
      <w:r>
        <w:t>The information we have supplied in or with this form is complete and correct.</w:t>
      </w:r>
    </w:p>
    <w:p w14:paraId="46CC3C0E" w14:textId="77777777" w:rsidR="00033A5A" w:rsidRPr="00FF639F" w:rsidRDefault="00033A5A" w:rsidP="00033A5A">
      <w:pPr>
        <w:pStyle w:val="ListParagraph"/>
        <w:numPr>
          <w:ilvl w:val="0"/>
          <w:numId w:val="1"/>
        </w:numPr>
        <w:shd w:val="clear" w:color="auto" w:fill="FFFFFF" w:themeFill="background1"/>
        <w:spacing w:after="20"/>
        <w:rPr>
          <w:b/>
          <w:bCs/>
        </w:rPr>
      </w:pPr>
      <w:r>
        <w:t xml:space="preserve">We understand that </w:t>
      </w:r>
      <w:r w:rsidR="00FF639F">
        <w:t>the information we have provided in this form will be used for individual assessment of the assignment.</w:t>
      </w:r>
    </w:p>
    <w:p w14:paraId="2428B124" w14:textId="77777777" w:rsidR="00FF639F" w:rsidRPr="00FF639F" w:rsidRDefault="00FF639F" w:rsidP="00FF639F">
      <w:pPr>
        <w:shd w:val="clear" w:color="auto" w:fill="FFFFFF" w:themeFill="background1"/>
        <w:spacing w:after="20"/>
        <w:rPr>
          <w:b/>
          <w:bCs/>
        </w:rPr>
      </w:pPr>
    </w:p>
    <w:p w14:paraId="48207391" w14:textId="77777777" w:rsidR="00FF639F" w:rsidRDefault="00FF639F" w:rsidP="00FF639F">
      <w:pPr>
        <w:shd w:val="clear" w:color="auto" w:fill="000000" w:themeFill="text1"/>
        <w:spacing w:after="20"/>
        <w:rPr>
          <w:b/>
          <w:bCs/>
        </w:rPr>
      </w:pPr>
      <w:r>
        <w:rPr>
          <w:b/>
          <w:bCs/>
        </w:rPr>
        <w:t>3 SIGNATURE</w:t>
      </w:r>
    </w:p>
    <w:p w14:paraId="57C667DA" w14:textId="3D5CB99E" w:rsidR="00023E47" w:rsidRDefault="00023E47" w:rsidP="00033A5A">
      <w:pPr>
        <w:shd w:val="clear" w:color="auto" w:fill="FFFFFF" w:themeFill="background1"/>
        <w:rPr>
          <w:b/>
          <w:bCs/>
        </w:rPr>
      </w:pPr>
      <w:r>
        <w:rPr>
          <w:b/>
          <w:bCs/>
        </w:rPr>
        <w:t>1</w:t>
      </w:r>
      <w:r w:rsidRPr="00023E47">
        <w:rPr>
          <w:b/>
          <w:bCs/>
          <w:vertAlign w:val="superscript"/>
        </w:rPr>
        <w:t>st</w:t>
      </w:r>
      <w:r>
        <w:rPr>
          <w:b/>
          <w:bCs/>
        </w:rPr>
        <w:t xml:space="preserve"> Student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 xml:space="preserve">   2</w:t>
      </w:r>
      <w:r w:rsidRPr="00023E47">
        <w:rPr>
          <w:b/>
          <w:bCs/>
          <w:vertAlign w:val="superscript"/>
        </w:rPr>
        <w:t>nd</w:t>
      </w:r>
      <w:r>
        <w:rPr>
          <w:b/>
          <w:bCs/>
        </w:rPr>
        <w:t xml:space="preserve"> Student</w:t>
      </w:r>
    </w:p>
    <w:p w14:paraId="1FFE5213" w14:textId="61489269" w:rsidR="00033A5A" w:rsidRDefault="00023E47" w:rsidP="00023E47">
      <w:pPr>
        <w:shd w:val="clear" w:color="auto" w:fill="FFFFFF" w:themeFill="background1"/>
        <w:tabs>
          <w:tab w:val="left" w:pos="3686"/>
        </w:tabs>
        <w:rPr>
          <w:b/>
          <w:bCs/>
        </w:rPr>
      </w:pPr>
      <w:r w:rsidRPr="00FF639F">
        <w:rPr>
          <w:b/>
          <w:bCs/>
          <w:noProof/>
          <w:lang w:val="en-US" w:eastAsia="en-US"/>
        </w:rPr>
        <mc:AlternateContent>
          <mc:Choice Requires="wps">
            <w:drawing>
              <wp:inline distT="0" distB="0" distL="0" distR="0" wp14:anchorId="316A8E83" wp14:editId="6C10694D">
                <wp:extent cx="2270760" cy="533400"/>
                <wp:effectExtent l="0" t="0" r="15240" b="19050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70760" cy="53340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0CF1F47" w14:textId="7FC41DE6" w:rsidR="00FF639F" w:rsidRPr="00E41AFA" w:rsidRDefault="00E41AFA" w:rsidP="00FF639F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Hussai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316A8E83" id="_x0000_t202" coordsize="21600,21600" o:spt="202" path="m0,0l0,21600,21600,21600,21600,0xe">
                <v:stroke joinstyle="miter"/>
                <v:path gradientshapeok="t" o:connecttype="rect"/>
              </v:shapetype>
              <v:shape id="Text Box 2" o:spid="_x0000_s1027" type="#_x0000_t202" style="width:178.8pt;height:4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" fillcolor="#f2f2f2 [3052]">
                <v:textbox>
                  <w:txbxContent>
                    <w:p w14:paraId="70CF1F47" w14:textId="7FC41DE6" w:rsidR="00FF639F" w:rsidRPr="00E41AFA" w:rsidRDefault="00E41AFA" w:rsidP="00FF639F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Hussain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  <w:r>
        <w:rPr>
          <w:b/>
          <w:bCs/>
        </w:rPr>
        <w:t xml:space="preserve">  </w:t>
      </w:r>
      <w:r w:rsidR="008309BA" w:rsidRPr="00FF639F">
        <w:rPr>
          <w:b/>
          <w:bCs/>
          <w:noProof/>
          <w:lang w:val="en-US" w:eastAsia="en-US"/>
        </w:rPr>
        <mc:AlternateContent>
          <mc:Choice Requires="wps">
            <w:drawing>
              <wp:inline distT="0" distB="0" distL="0" distR="0" wp14:anchorId="1F04BDDF" wp14:editId="44398704">
                <wp:extent cx="2468880" cy="533400"/>
                <wp:effectExtent l="0" t="0" r="20320" b="25400"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68880" cy="53340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7775E6F" w14:textId="6DFD6F3B" w:rsidR="008309BA" w:rsidRPr="00E41AFA" w:rsidRDefault="00E41AFA" w:rsidP="008309BA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Tasi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F04BDDF" id="_x0000_s1028" type="#_x0000_t202" style="width:194.4pt;height:4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" fillcolor="#f2f2f2 [3052]">
                <v:textbox>
                  <w:txbxContent>
                    <w:p w14:paraId="07775E6F" w14:textId="6DFD6F3B" w:rsidR="008309BA" w:rsidRPr="00E41AFA" w:rsidRDefault="00E41AFA" w:rsidP="008309BA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Tasin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  <w:r>
        <w:rPr>
          <w:b/>
          <w:bCs/>
        </w:rPr>
        <w:tab/>
      </w:r>
      <w:r>
        <w:rPr>
          <w:b/>
          <w:bCs/>
        </w:rPr>
        <w:tab/>
      </w:r>
    </w:p>
    <w:p w14:paraId="2BE0ABB5" w14:textId="07AF4A8C" w:rsidR="00F1540D" w:rsidRPr="00DF647B" w:rsidRDefault="00F1540D" w:rsidP="008309BA">
      <w:pPr>
        <w:shd w:val="clear" w:color="auto" w:fill="FFFFFF" w:themeFill="background1"/>
        <w:rPr>
          <w:b/>
          <w:bCs/>
        </w:rPr>
      </w:pPr>
    </w:p>
    <w:p w14:paraId="4AB519E3" w14:textId="0F3C58C8" w:rsidR="008309BA" w:rsidRPr="00DF647B" w:rsidRDefault="008309BA" w:rsidP="00023E47">
      <w:pPr>
        <w:shd w:val="clear" w:color="auto" w:fill="FFFFFF" w:themeFill="background1"/>
        <w:spacing w:afterLines="20" w:after="48" w:line="240" w:lineRule="auto"/>
        <w:rPr>
          <w:b/>
          <w:bCs/>
        </w:rPr>
      </w:pPr>
      <w:r w:rsidRPr="00DF647B">
        <w:rPr>
          <w:b/>
          <w:bCs/>
        </w:rPr>
        <w:tab/>
      </w:r>
      <w:r w:rsidR="00F1540D" w:rsidRPr="00F1540D">
        <w:rPr>
          <w:noProof/>
          <w:sz w:val="18"/>
          <w:szCs w:val="18"/>
          <w:lang w:val="en-US" w:eastAsia="en-US"/>
        </w:rPr>
        <mc:AlternateContent>
          <mc:Choice Requires="wps">
            <w:drawing>
              <wp:anchor distT="0" distB="0" distL="114300" distR="114300" simplePos="0" relativeHeight="251669504" behindDoc="1" locked="0" layoutInCell="1" allowOverlap="1" wp14:anchorId="5AFDC6CD" wp14:editId="54C09EE2">
                <wp:simplePos x="0" y="0"/>
                <wp:positionH relativeFrom="column">
                  <wp:posOffset>806450</wp:posOffset>
                </wp:positionH>
                <wp:positionV relativeFrom="paragraph">
                  <wp:posOffset>151765</wp:posOffset>
                </wp:positionV>
                <wp:extent cx="1112520" cy="274320"/>
                <wp:effectExtent l="0" t="0" r="11430" b="11430"/>
                <wp:wrapTight wrapText="bothSides">
                  <wp:wrapPolygon edited="0">
                    <wp:start x="0" y="0"/>
                    <wp:lineTo x="0" y="21000"/>
                    <wp:lineTo x="21452" y="21000"/>
                    <wp:lineTo x="21452" y="0"/>
                    <wp:lineTo x="0" y="0"/>
                  </wp:wrapPolygon>
                </wp:wrapTight>
                <wp:docPr id="5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12520" cy="27432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C0FCCF7" w14:textId="543DCC62" w:rsidR="008309BA" w:rsidRDefault="00DF647B" w:rsidP="008309BA">
                            <w:r>
                              <w:t xml:space="preserve"> </w:t>
                            </w:r>
                            <w:r w:rsidR="00E41AFA">
                              <w:t xml:space="preserve">  11</w:t>
                            </w:r>
                            <w:r>
                              <w:t>/ 0</w:t>
                            </w:r>
                            <w:r w:rsidR="00C12EA7">
                              <w:t>6</w:t>
                            </w:r>
                            <w:r>
                              <w:t xml:space="preserve"> / 20</w:t>
                            </w:r>
                            <w:r w:rsidR="00C12EA7">
                              <w:t>2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5AFDC6CD" id="Text Box 5" o:spid="_x0000_s1029" type="#_x0000_t202" style="position:absolute;margin-left:63.5pt;margin-top:11.95pt;width:87.6pt;height:21.6pt;z-index:-2516469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" fillcolor="#deeaf6 [660]">
                <v:textbox>
                  <w:txbxContent>
                    <w:p w14:paraId="6C0FCCF7" w14:textId="543DCC62" w:rsidR="008309BA" w:rsidRDefault="00DF647B" w:rsidP="008309BA">
                      <w:r>
                        <w:t xml:space="preserve"> </w:t>
                      </w:r>
                      <w:r w:rsidR="00E41AFA">
                        <w:t xml:space="preserve">  11</w:t>
                      </w:r>
                      <w:r>
                        <w:t>/ 0</w:t>
                      </w:r>
                      <w:r w:rsidR="00C12EA7">
                        <w:t>6</w:t>
                      </w:r>
                      <w:r>
                        <w:t xml:space="preserve"> / 20</w:t>
                      </w:r>
                      <w:r w:rsidR="00C12EA7">
                        <w:t>20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 w:rsidR="00CF5439">
        <w:rPr>
          <w:b/>
          <w:bCs/>
        </w:rPr>
        <w:tab/>
      </w:r>
      <w:r w:rsidR="00F1540D" w:rsidRPr="00DF647B">
        <w:rPr>
          <w:sz w:val="18"/>
          <w:szCs w:val="18"/>
        </w:rPr>
        <w:t>Day</w:t>
      </w:r>
      <w:r w:rsidR="00F1540D" w:rsidRPr="00DF647B">
        <w:rPr>
          <w:b/>
          <w:bCs/>
        </w:rPr>
        <w:t xml:space="preserve">    </w:t>
      </w:r>
      <w:r w:rsidR="00F1540D" w:rsidRPr="00DF647B">
        <w:rPr>
          <w:sz w:val="18"/>
          <w:szCs w:val="18"/>
        </w:rPr>
        <w:t>Month    Year</w:t>
      </w:r>
    </w:p>
    <w:p w14:paraId="20AEF4E1" w14:textId="7CDC06E3" w:rsidR="008309BA" w:rsidRPr="00DF647B" w:rsidRDefault="008309BA" w:rsidP="00F1540D">
      <w:pPr>
        <w:shd w:val="clear" w:color="auto" w:fill="FFFFFF" w:themeFill="background1"/>
        <w:spacing w:afterLines="20" w:after="48" w:line="240" w:lineRule="auto"/>
        <w:rPr>
          <w:b/>
          <w:bCs/>
        </w:rPr>
      </w:pPr>
      <w:r w:rsidRPr="00DF647B">
        <w:rPr>
          <w:b/>
          <w:bCs/>
        </w:rPr>
        <w:t>Date</w:t>
      </w:r>
      <w:r w:rsidR="00086C17">
        <w:rPr>
          <w:b/>
          <w:bCs/>
        </w:rPr>
        <w:t>:</w:t>
      </w:r>
      <w:r w:rsidRPr="00DF647B">
        <w:rPr>
          <w:b/>
          <w:bCs/>
        </w:rPr>
        <w:t xml:space="preserve"> </w:t>
      </w:r>
      <w:r w:rsidRPr="00DF647B">
        <w:rPr>
          <w:b/>
          <w:bCs/>
        </w:rPr>
        <w:tab/>
      </w:r>
    </w:p>
    <w:p w14:paraId="72F5264A" w14:textId="77777777" w:rsidR="008309BA" w:rsidRPr="00DF647B" w:rsidRDefault="008309BA" w:rsidP="008309BA">
      <w:pPr>
        <w:shd w:val="clear" w:color="auto" w:fill="FFFFFF" w:themeFill="background1"/>
        <w:rPr>
          <w:b/>
          <w:bCs/>
        </w:rPr>
      </w:pPr>
    </w:p>
    <w:sectPr w:rsidR="008309BA" w:rsidRPr="00DF647B" w:rsidSect="00023E47">
      <w:pgSz w:w="11906" w:h="16838"/>
      <w:pgMar w:top="1440" w:right="1440" w:bottom="1440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宋体"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50F40FF"/>
    <w:multiLevelType w:val="multilevel"/>
    <w:tmpl w:val="4409001D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">
    <w:nsid w:val="2BED54E1"/>
    <w:multiLevelType w:val="hybridMultilevel"/>
    <w:tmpl w:val="0FF6C65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200"/>
  <w:defaultTabStop w:val="720"/>
  <w:characterSpacingControl w:val="doNotCompress"/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LCwNDQyNTA2N7Q0MzRS0lEKTi0uzszPAykwrAUAN58sFiwAAAA="/>
  </w:docVars>
  <w:rsids>
    <w:rsidRoot w:val="00572EA1"/>
    <w:rsid w:val="00023E47"/>
    <w:rsid w:val="00033A5A"/>
    <w:rsid w:val="00086C17"/>
    <w:rsid w:val="00120D5C"/>
    <w:rsid w:val="00273FD1"/>
    <w:rsid w:val="002B078D"/>
    <w:rsid w:val="00354DF8"/>
    <w:rsid w:val="003F2D45"/>
    <w:rsid w:val="00461ED6"/>
    <w:rsid w:val="004E7A48"/>
    <w:rsid w:val="00524E48"/>
    <w:rsid w:val="00572EA1"/>
    <w:rsid w:val="0067690F"/>
    <w:rsid w:val="007D3EA7"/>
    <w:rsid w:val="008309BA"/>
    <w:rsid w:val="008A2517"/>
    <w:rsid w:val="009278C5"/>
    <w:rsid w:val="00A37C8B"/>
    <w:rsid w:val="00A67512"/>
    <w:rsid w:val="00A839C1"/>
    <w:rsid w:val="00AB571F"/>
    <w:rsid w:val="00BF613F"/>
    <w:rsid w:val="00C12EA7"/>
    <w:rsid w:val="00CA6912"/>
    <w:rsid w:val="00CC4081"/>
    <w:rsid w:val="00CF5439"/>
    <w:rsid w:val="00D508B8"/>
    <w:rsid w:val="00DC5E12"/>
    <w:rsid w:val="00DF647B"/>
    <w:rsid w:val="00E41AFA"/>
    <w:rsid w:val="00F1540D"/>
    <w:rsid w:val="00FD2712"/>
    <w:rsid w:val="00FF63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7AD2CB"/>
  <w15:chartTrackingRefBased/>
  <w15:docId w15:val="{B23A9526-7746-4C0A-83B3-8CD31DEBEA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72EA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GridTable4">
    <w:name w:val="Grid Table 4"/>
    <w:basedOn w:val="TableNormal"/>
    <w:uiPriority w:val="49"/>
    <w:rsid w:val="00572EA1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">
    <w:name w:val="Grid Table 6 Colorful"/>
    <w:basedOn w:val="TableNormal"/>
    <w:uiPriority w:val="51"/>
    <w:rsid w:val="00572EA1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ListParagraph">
    <w:name w:val="List Paragraph"/>
    <w:basedOn w:val="Normal"/>
    <w:uiPriority w:val="34"/>
    <w:qFormat/>
    <w:rsid w:val="00033A5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</TotalTime>
  <Pages>1</Pages>
  <Words>158</Words>
  <Characters>902</Characters>
  <Application>Microsoft Macintosh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onash University</Company>
  <LinksUpToDate>false</LinksUpToDate>
  <CharactersWithSpaces>105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sangat Sangat</dc:creator>
  <cp:keywords/>
  <dc:description/>
  <cp:lastModifiedBy>Microsoft Office User</cp:lastModifiedBy>
  <cp:revision>46</cp:revision>
  <dcterms:created xsi:type="dcterms:W3CDTF">2018-04-10T04:41:00Z</dcterms:created>
  <dcterms:modified xsi:type="dcterms:W3CDTF">2020-06-11T09:46:00Z</dcterms:modified>
</cp:coreProperties>
</file>